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D59D336" w14:textId="77777777" w:rsidR="00AB5356" w:rsidRDefault="00AB535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B5356">
        <w:rPr>
          <w:rFonts w:eastAsia="Times New Roman" w:cstheme="minorHAnsi"/>
          <w:b/>
          <w:color w:val="181717"/>
          <w:sz w:val="28"/>
          <w:szCs w:val="28"/>
        </w:rPr>
        <w:t>Chapter 28 – Variable Valve Timing and Displacement Systems</w:t>
      </w:r>
    </w:p>
    <w:p w14:paraId="0766CA74" w14:textId="11405DC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236592AD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6C2E92">
        <w:t>Variable Valve Timing, Diagnosing of Variable Valve Timing Systems</w:t>
      </w:r>
    </w:p>
    <w:p w14:paraId="18741A39" w14:textId="34CE9814" w:rsidR="004E2F9C" w:rsidRDefault="004E2F9C" w:rsidP="004637B0">
      <w:pPr>
        <w:spacing w:after="0"/>
        <w:ind w:left="450" w:right="-810"/>
      </w:pPr>
      <w:r>
        <w:t xml:space="preserve">2. </w:t>
      </w:r>
      <w:r w:rsidR="006C2E92">
        <w:t>Variable Valve Timing and Lift Electronic Control and Variable Displacement Systems</w:t>
      </w:r>
    </w:p>
    <w:p w14:paraId="7748C312" w14:textId="5B104C9A" w:rsidR="007F555E" w:rsidRDefault="007F555E" w:rsidP="00E70317">
      <w:pPr>
        <w:spacing w:after="0"/>
        <w:ind w:left="450" w:right="-810"/>
      </w:pPr>
      <w:r>
        <w:t xml:space="preserve">3. </w:t>
      </w:r>
      <w:r w:rsidR="00E70317">
        <w:t>Variable Displacement System Diagnosi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626EC3C" w14:textId="71E70F5A" w:rsidR="00AB5356" w:rsidRDefault="008F46C1" w:rsidP="00AB5356">
      <w:pPr>
        <w:spacing w:after="0"/>
        <w:ind w:left="450" w:right="-810"/>
      </w:pPr>
      <w:r>
        <w:t>1</w:t>
      </w:r>
      <w:r w:rsidR="00EB4E08">
        <w:t xml:space="preserve">. </w:t>
      </w:r>
      <w:r w:rsidR="00D249BF">
        <w:t>E</w:t>
      </w:r>
      <w:r w:rsidR="00AB5356">
        <w:t>xplain the purpose and function of variable valve timing (VV</w:t>
      </w:r>
      <w:r w:rsidR="006C2E92">
        <w:t>T</w:t>
      </w:r>
      <w:r w:rsidR="00AB5356">
        <w:t>).</w:t>
      </w:r>
    </w:p>
    <w:p w14:paraId="6E418420" w14:textId="5E75FFAD" w:rsidR="00AB5356" w:rsidRDefault="00AB5356" w:rsidP="00AB5356">
      <w:pPr>
        <w:spacing w:after="0"/>
        <w:ind w:left="450" w:right="-810"/>
      </w:pPr>
      <w:r>
        <w:t xml:space="preserve">2. </w:t>
      </w:r>
      <w:r>
        <w:t>Describe how an oil control valve (OCV) works.</w:t>
      </w:r>
    </w:p>
    <w:p w14:paraId="6276A0A8" w14:textId="7A38DE3A" w:rsidR="00AB5356" w:rsidRDefault="00AB5356" w:rsidP="00AB5356">
      <w:pPr>
        <w:spacing w:after="0"/>
        <w:ind w:left="450" w:right="-810"/>
      </w:pPr>
      <w:r>
        <w:t xml:space="preserve">3. </w:t>
      </w:r>
      <w:r>
        <w:t>Discuss the oil flow through magnetically controlled vane phaser.</w:t>
      </w:r>
    </w:p>
    <w:p w14:paraId="7BFE2F8F" w14:textId="62E40D0C" w:rsidR="00AB5356" w:rsidRDefault="00AB5356" w:rsidP="00AB5356">
      <w:pPr>
        <w:spacing w:after="0"/>
        <w:ind w:left="450" w:right="-810"/>
      </w:pPr>
      <w:r>
        <w:t xml:space="preserve">4. </w:t>
      </w:r>
      <w:r>
        <w:t>List the step involved when diagnosing a VV</w:t>
      </w:r>
      <w:r>
        <w:t>T</w:t>
      </w:r>
      <w:r>
        <w:t xml:space="preserve"> system.</w:t>
      </w:r>
    </w:p>
    <w:p w14:paraId="4CE94D38" w14:textId="1637818F" w:rsidR="00AB5356" w:rsidRDefault="00AB5356" w:rsidP="00AB5356">
      <w:pPr>
        <w:spacing w:after="0"/>
        <w:ind w:left="450" w:right="-810"/>
      </w:pPr>
      <w:r>
        <w:t xml:space="preserve">5. </w:t>
      </w:r>
      <w:r>
        <w:t>Describe how a variable valve timing and lift electronic control (V</w:t>
      </w:r>
      <w:r w:rsidR="006C2E92">
        <w:t>TE</w:t>
      </w:r>
      <w:r>
        <w:t>C) system works.</w:t>
      </w:r>
    </w:p>
    <w:p w14:paraId="55695049" w14:textId="265CB06F" w:rsidR="00DF2F45" w:rsidRPr="00DF2F45" w:rsidRDefault="00F25410" w:rsidP="00AB5356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43C97C" w14:textId="66C82ABA" w:rsidR="00B95F76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E70317" w:rsidRPr="00E70317">
        <w:t>VVT Inspect and Replace Timing Chain(s) and Gears</w:t>
      </w:r>
    </w:p>
    <w:p w14:paraId="0247BD30" w14:textId="42F7A519" w:rsidR="00D04BB5" w:rsidRDefault="00CA5A6C" w:rsidP="004637B0">
      <w:pPr>
        <w:spacing w:after="0"/>
        <w:ind w:left="450" w:right="-810"/>
      </w:pPr>
      <w:r>
        <w:t xml:space="preserve">2. Task Sheet: </w:t>
      </w:r>
      <w:r w:rsidR="00E70317" w:rsidRPr="00E70317">
        <w:t>Variable Valve Timing System Diagnosis</w:t>
      </w:r>
    </w:p>
    <w:bookmarkEnd w:id="2"/>
    <w:p w14:paraId="233C5FC8" w14:textId="690F0B2A" w:rsidR="008F46C1" w:rsidRDefault="00E70317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28D538EB" w14:textId="1A962986" w:rsidR="001A7439" w:rsidRDefault="00E70317" w:rsidP="004637B0">
      <w:pPr>
        <w:spacing w:after="0"/>
        <w:ind w:left="450" w:right="-810"/>
      </w:pPr>
      <w:r>
        <w:t>4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1CFE6142" w:rsidR="001A7439" w:rsidRDefault="00E70317" w:rsidP="0085332D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62AF5C6A" w:rsidR="00000D7E" w:rsidRDefault="00E70317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9E86776" w14:textId="77777777" w:rsidR="00E70317" w:rsidRDefault="00E70317" w:rsidP="00E70317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E70317">
        <w:t>VVT Inspect and Replace Timing Chain(s) and Gears</w:t>
      </w:r>
    </w:p>
    <w:p w14:paraId="63D61306" w14:textId="77777777" w:rsidR="00E70317" w:rsidRDefault="00E70317" w:rsidP="00E70317">
      <w:pPr>
        <w:spacing w:after="0"/>
        <w:ind w:left="450" w:right="-810"/>
      </w:pPr>
      <w:r>
        <w:t xml:space="preserve">2. Task Sheet: </w:t>
      </w:r>
      <w:r w:rsidRPr="00E70317">
        <w:t>Variable Valve Timing System Diagnosis</w:t>
      </w:r>
    </w:p>
    <w:p w14:paraId="150C2F74" w14:textId="30A6DB55" w:rsidR="00F1790F" w:rsidRPr="00354EBC" w:rsidRDefault="00DF2F45" w:rsidP="00CD2CA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FCAF4" w14:textId="77777777" w:rsidR="000C5B55" w:rsidRDefault="000C5B55" w:rsidP="00E43A7A">
      <w:pPr>
        <w:spacing w:after="0" w:line="240" w:lineRule="auto"/>
      </w:pPr>
      <w:r>
        <w:separator/>
      </w:r>
    </w:p>
  </w:endnote>
  <w:endnote w:type="continuationSeparator" w:id="0">
    <w:p w14:paraId="58C91B1E" w14:textId="77777777" w:rsidR="000C5B55" w:rsidRDefault="000C5B5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815A7" w14:textId="77777777" w:rsidR="000C5B55" w:rsidRDefault="000C5B55" w:rsidP="00E43A7A">
      <w:pPr>
        <w:spacing w:after="0" w:line="240" w:lineRule="auto"/>
      </w:pPr>
      <w:r>
        <w:separator/>
      </w:r>
    </w:p>
  </w:footnote>
  <w:footnote w:type="continuationSeparator" w:id="0">
    <w:p w14:paraId="7EE080CD" w14:textId="77777777" w:rsidR="000C5B55" w:rsidRDefault="000C5B5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8FAMXa2Qw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5698"/>
    <w:rsid w:val="00190035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501A6"/>
    <w:rsid w:val="00761295"/>
    <w:rsid w:val="007636D7"/>
    <w:rsid w:val="00776243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669A0"/>
    <w:rsid w:val="00A764B2"/>
    <w:rsid w:val="00A868F1"/>
    <w:rsid w:val="00AB5356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3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2</cp:revision>
  <cp:lastPrinted>2022-04-15T14:12:00Z</cp:lastPrinted>
  <dcterms:created xsi:type="dcterms:W3CDTF">2019-12-09T16:24:00Z</dcterms:created>
  <dcterms:modified xsi:type="dcterms:W3CDTF">2022-04-15T15:25:00Z</dcterms:modified>
</cp:coreProperties>
</file>